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FD54BD" w14:textId="0D53CF6E" w:rsidR="0082699E" w:rsidRDefault="00000000" w:rsidP="00E40B72">
      <w:pPr>
        <w:pStyle w:val="Title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  <w:r w:rsidR="008032D2">
        <w:br/>
      </w:r>
      <w:r w:rsidR="008032D2">
        <w:br/>
      </w:r>
    </w:p>
    <w:p w14:paraId="75A8B84A" w14:textId="57A107B6" w:rsidR="0082699E" w:rsidRPr="00EE4566" w:rsidRDefault="00000000" w:rsidP="00635504">
      <w:pPr>
        <w:pStyle w:val="Abstract"/>
      </w:pPr>
      <w:fldSimple w:instr=" DOCPROPERTY &quot;subtitle-meta&quot; \* MERGEFORMAT ">
        <w:r w:rsidR="00BD28C6" w:rsidRPr="00EE4566">
          <w:t>本の概要</w:t>
        </w:r>
      </w:fldSimple>
    </w:p>
    <w:p w14:paraId="64B2E2B8" w14:textId="77777777" w:rsidR="0082699E" w:rsidRPr="00635504" w:rsidRDefault="00000000" w:rsidP="00635504">
      <w:pPr>
        <w:pStyle w:val="Author"/>
      </w:pPr>
      <w:fldSimple w:instr="DOCPROPERTY  AUTHOR-META \* MERGEFORMAT">
        <w:r w:rsidR="008D55B9"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082EB2">
      <w:pPr>
        <w:pStyle w:val="BodyText"/>
        <w:rPr>
          <w:rFonts w:hint="eastAsia"/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TOCHeading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7D43A122" w14:textId="4CDF8720" w:rsidR="00DE40EA" w:rsidRDefault="00CA1184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73935720" w:history="1"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まえがき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0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68984FF" w14:textId="265B1F3E" w:rsidR="00DE40EA" w:rsidRDefault="00000000">
          <w:pPr>
            <w:pStyle w:val="TOC2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1" w:history="1">
            <w:r w:rsidR="00DE40EA" w:rsidRPr="002B7D54">
              <w:rPr>
                <w:rStyle w:val="Hyperlink"/>
                <w:noProof/>
              </w:rPr>
              <w:t>&lt;Heading Unnumbered 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1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4BFF6FE" w14:textId="7118DA83" w:rsidR="00DE40EA" w:rsidRDefault="00000000">
          <w:pPr>
            <w:pStyle w:val="TOC3"/>
            <w:tabs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2" w:history="1">
            <w:r w:rsidR="00DE40EA" w:rsidRPr="002B7D54">
              <w:rPr>
                <w:rStyle w:val="Hyperlink"/>
                <w:noProof/>
              </w:rPr>
              <w:t>&lt;Heading Unnumbered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2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2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3732545" w14:textId="79EBD04A" w:rsidR="00DE40EA" w:rsidRDefault="00000000">
          <w:pPr>
            <w:pStyle w:val="TOC1"/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3" w:history="1">
            <w:r w:rsidR="00DE40EA" w:rsidRPr="002B7D54">
              <w:rPr>
                <w:rStyle w:val="Hyperlink"/>
                <w:noProof/>
              </w:rPr>
              <w:t>1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1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3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369AE59" w14:textId="6D8158C1" w:rsidR="00DE40EA" w:rsidRDefault="00000000">
          <w:pPr>
            <w:pStyle w:val="TOC2"/>
            <w:tabs>
              <w:tab w:val="left" w:pos="8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4" w:history="1">
            <w:r w:rsidR="00DE40EA" w:rsidRPr="002B7D54">
              <w:rPr>
                <w:rStyle w:val="Hyperlink"/>
                <w:noProof/>
              </w:rPr>
              <w:t>1.1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2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4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08523D7D" w14:textId="15956D10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5" w:history="1">
            <w:r w:rsidR="00DE40EA" w:rsidRPr="002B7D54">
              <w:rPr>
                <w:rStyle w:val="Hyperlink"/>
                <w:noProof/>
              </w:rPr>
              <w:t>1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Heading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5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3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560D9DE1" w14:textId="66F2C48A" w:rsidR="00DE40EA" w:rsidRDefault="00000000">
          <w:pPr>
            <w:pStyle w:val="TOC1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lang w:eastAsia="ja-JP"/>
              <w14:ligatures w14:val="standardContextual"/>
            </w:rPr>
          </w:pPr>
          <w:hyperlink w:anchor="_Toc173935726" w:history="1">
            <w:r w:rsidR="00DE40EA" w:rsidRPr="002B7D54">
              <w:rPr>
                <w:rStyle w:val="Hyperlink"/>
                <w:noProof/>
              </w:rPr>
              <w:t>Appendix A.</w:t>
            </w:r>
            <w:r w:rsidR="00DE40EA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Title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6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636EA6CA" w14:textId="7516DB29" w:rsidR="00DE40EA" w:rsidRDefault="00000000">
          <w:pPr>
            <w:pStyle w:val="TOC2"/>
            <w:tabs>
              <w:tab w:val="left" w:pos="1000"/>
              <w:tab w:val="right" w:leader="dot" w:pos="8771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7" w:history="1">
            <w:r w:rsidR="00DE40EA" w:rsidRPr="002B7D54">
              <w:rPr>
                <w:rStyle w:val="Hyperlink"/>
                <w:noProof/>
              </w:rPr>
              <w:t>A.1.</w:t>
            </w:r>
            <w:r w:rsidR="00DE40EA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Subsection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7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27017C5C" w14:textId="3231B226" w:rsidR="00DE40EA" w:rsidRDefault="00000000">
          <w:pPr>
            <w:pStyle w:val="TOC3"/>
            <w:tabs>
              <w:tab w:val="left" w:pos="1200"/>
              <w:tab w:val="right" w:leader="dot" w:pos="8771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:szCs w:val="24"/>
              <w:lang w:eastAsia="ja-JP"/>
              <w14:ligatures w14:val="standardContextual"/>
            </w:rPr>
          </w:pPr>
          <w:hyperlink w:anchor="_Toc173935728" w:history="1">
            <w:r w:rsidR="00DE40EA" w:rsidRPr="002B7D54">
              <w:rPr>
                <w:rStyle w:val="Hyperlink"/>
                <w:noProof/>
              </w:rPr>
              <w:t>A.1.1</w:t>
            </w:r>
            <w:r w:rsidR="00DE40EA">
              <w:rPr>
                <w:rFonts w:asciiTheme="minorHAnsi" w:eastAsiaTheme="minorEastAsia" w:hAnsiTheme="minorHAnsi" w:cstheme="minorBidi"/>
                <w:noProof/>
                <w:kern w:val="2"/>
                <w:sz w:val="24"/>
                <w:szCs w:val="24"/>
                <w:lang w:eastAsia="ja-JP"/>
                <w14:ligatures w14:val="standardContextual"/>
              </w:rPr>
              <w:tab/>
            </w:r>
            <w:r w:rsidR="00DE40EA" w:rsidRPr="002B7D54">
              <w:rPr>
                <w:rStyle w:val="Hyperlink"/>
                <w:noProof/>
              </w:rPr>
              <w:t xml:space="preserve">&lt;Appendix </w:t>
            </w:r>
            <w:r w:rsidR="00DE40EA" w:rsidRPr="002B7D54">
              <w:rPr>
                <w:rStyle w:val="Hyperlink"/>
                <w:rFonts w:hint="eastAsia"/>
                <w:noProof/>
                <w:lang w:eastAsia="ja-JP"/>
              </w:rPr>
              <w:t>にほんご</w:t>
            </w:r>
            <w:r w:rsidR="00DE40EA" w:rsidRPr="002B7D54">
              <w:rPr>
                <w:rStyle w:val="Hyperlink"/>
                <w:noProof/>
              </w:rPr>
              <w:t>Heading 3&gt;</w:t>
            </w:r>
            <w:r w:rsidR="00DE40EA">
              <w:rPr>
                <w:noProof/>
                <w:webHidden/>
              </w:rPr>
              <w:tab/>
            </w:r>
            <w:r w:rsidR="00DE40EA">
              <w:rPr>
                <w:noProof/>
                <w:webHidden/>
              </w:rPr>
              <w:fldChar w:fldCharType="begin"/>
            </w:r>
            <w:r w:rsidR="00DE40EA">
              <w:rPr>
                <w:noProof/>
                <w:webHidden/>
              </w:rPr>
              <w:instrText xml:space="preserve"> PAGEREF _Toc173935728 \h </w:instrText>
            </w:r>
            <w:r w:rsidR="00DE40EA">
              <w:rPr>
                <w:noProof/>
                <w:webHidden/>
              </w:rPr>
            </w:r>
            <w:r w:rsidR="00DE40EA">
              <w:rPr>
                <w:noProof/>
                <w:webHidden/>
              </w:rPr>
              <w:fldChar w:fldCharType="separate"/>
            </w:r>
            <w:r w:rsidR="00DE40EA">
              <w:rPr>
                <w:noProof/>
                <w:webHidden/>
              </w:rPr>
              <w:t>5</w:t>
            </w:r>
            <w:r w:rsidR="00DE40EA">
              <w:rPr>
                <w:noProof/>
                <w:webHidden/>
              </w:rPr>
              <w:fldChar w:fldCharType="end"/>
            </w:r>
          </w:hyperlink>
        </w:p>
        <w:p w14:paraId="4E27E71D" w14:textId="7F0C9B40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BodyText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73935720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73935721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73935722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BodyText"/>
      </w:pPr>
      <w:r>
        <w:br w:type="page"/>
      </w:r>
    </w:p>
    <w:p w14:paraId="1AB22106" w14:textId="7D2BA5C5" w:rsidR="0082699E" w:rsidRDefault="00C17E2B" w:rsidP="00082EB2">
      <w:pPr>
        <w:pStyle w:val="Heading1"/>
      </w:pPr>
      <w:bookmarkStart w:id="7" w:name="heading-1"/>
      <w:bookmarkStart w:id="8" w:name="_Toc173935723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Heading2"/>
      </w:pPr>
      <w:bookmarkStart w:id="9" w:name="heading-2"/>
      <w:bookmarkStart w:id="10" w:name="_Toc17393572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Heading3"/>
      </w:pPr>
      <w:bookmarkStart w:id="11" w:name="heading-3"/>
      <w:bookmarkStart w:id="12" w:name="_Toc17393572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Pr="001C4BFB" w:rsidRDefault="00CA1184" w:rsidP="001C4BFB">
      <w:pPr>
        <w:pStyle w:val="Heading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Heading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BodyText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8"/>
        <w:gridCol w:w="2808"/>
        <w:gridCol w:w="677"/>
        <w:gridCol w:w="677"/>
        <w:gridCol w:w="677"/>
        <w:gridCol w:w="677"/>
        <w:gridCol w:w="677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4B3E71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BodyText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BodyText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BodyText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BodyText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BodyText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BodyText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BodyText"/>
      </w:pPr>
    </w:p>
    <w:p w14:paraId="75B6A693" w14:textId="77777777" w:rsidR="0082699E" w:rsidRDefault="00CA1184" w:rsidP="00082EB2">
      <w:pPr>
        <w:pStyle w:val="BodyText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73935726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73935727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73935728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BodyText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BodyText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BodyText"/>
      </w:pPr>
      <w:r>
        <w:lastRenderedPageBreak/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BodyText"/>
      </w:pPr>
      <w:r>
        <w:br w:type="page"/>
      </w:r>
    </w:p>
    <w:p w14:paraId="1AD49880" w14:textId="77777777" w:rsidR="0082699E" w:rsidRDefault="00CA1184">
      <w:pPr>
        <w:pStyle w:val="Caption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Caption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Caption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lastRenderedPageBreak/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BodyText"/>
      </w:pPr>
      <w:r>
        <w:br w:type="page"/>
      </w:r>
    </w:p>
    <w:p w14:paraId="2B5E6576" w14:textId="77777777" w:rsidR="0082699E" w:rsidRDefault="00000000" w:rsidP="00082EB2">
      <w:pPr>
        <w:pStyle w:val="BodyText"/>
      </w:pPr>
      <w:hyperlink r:id="rId8">
        <w:r w:rsidR="00CA1184">
          <w:rPr>
            <w:rStyle w:val="Hyperlink"/>
          </w:rPr>
          <w:t>Link</w:t>
        </w:r>
      </w:hyperlink>
    </w:p>
    <w:p w14:paraId="5F672660" w14:textId="77777777" w:rsidR="0082699E" w:rsidRDefault="00CA1184" w:rsidP="00082EB2">
      <w:pPr>
        <w:pStyle w:val="BlockText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4013"/>
        <w:gridCol w:w="773"/>
        <w:gridCol w:w="708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Caption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621382F" w14:textId="2C99B47A" w:rsidR="00E659D7" w:rsidRDefault="00CA1184" w:rsidP="004B3E71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p w14:paraId="3093C994" w14:textId="77777777" w:rsidR="00EE7128" w:rsidRDefault="00EE7128" w:rsidP="004B3E71">
      <w:pPr>
        <w:pStyle w:val="BodyText"/>
        <w:sectPr w:rsidR="00EE7128" w:rsidSect="009947A2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0318" w:h="14570" w:code="13"/>
          <w:pgMar w:top="720" w:right="817" w:bottom="720" w:left="720" w:header="283" w:footer="283" w:gutter="0"/>
          <w:pgNumType w:start="0"/>
          <w:cols w:space="425"/>
          <w:titlePg/>
          <w:docGrid w:linePitch="300" w:charSpace="-4333"/>
        </w:sectPr>
      </w:pPr>
    </w:p>
    <w:p w14:paraId="4AAD0D08" w14:textId="088D6C7C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34877829" w14:textId="41D06B04" w:rsidR="00EE7128" w:rsidRDefault="00EE7128">
      <w:pPr>
        <w:spacing w:after="160" w:line="259" w:lineRule="auto"/>
        <w:contextualSpacing w:val="0"/>
        <w:rPr>
          <w:sz w:val="18"/>
        </w:rPr>
      </w:pPr>
      <w:r>
        <w:lastRenderedPageBreak/>
        <w:br w:type="page"/>
      </w:r>
    </w:p>
    <w:p w14:paraId="73A645C7" w14:textId="77777777" w:rsidR="004B3E71" w:rsidRPr="004B3E71" w:rsidRDefault="004B3E71" w:rsidP="004B3E71">
      <w:pPr>
        <w:pStyle w:val="BodyText"/>
      </w:pPr>
    </w:p>
    <w:sectPr w:rsidR="004B3E71" w:rsidRPr="004B3E71" w:rsidSect="00EE7128">
      <w:type w:val="evenPage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E83493" w14:textId="77777777" w:rsidR="007E2185" w:rsidRDefault="007E2185">
      <w:r>
        <w:separator/>
      </w:r>
    </w:p>
  </w:endnote>
  <w:endnote w:type="continuationSeparator" w:id="0">
    <w:p w14:paraId="21DA7B5E" w14:textId="77777777" w:rsidR="007E2185" w:rsidRDefault="007E21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FF" w:usb1="7A4FFDEB" w:usb2="00000012" w:usb3="00000000" w:csb0="0012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Source Han Sans Regular">
    <w:altName w:val="游ゴシック"/>
    <w:panose1 w:val="000000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源ノ角ゴシック Normal">
    <w:panose1 w:val="020B0400000000000000"/>
    <w:charset w:val="80"/>
    <w:family w:val="swiss"/>
    <w:notTrueType/>
    <w:pitch w:val="variable"/>
    <w:sig w:usb0="30000287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  <w:font w:name="ヒラギノ角ゴ ProN W3">
    <w:altName w:val="游ゴシック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本文のフォント - コンプレ">
    <w:altName w:val="ＭＳ 明朝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66A5CD" w14:textId="62236A2B" w:rsidR="00B62631" w:rsidRPr="00A20EF3" w:rsidRDefault="00D85B18" w:rsidP="00D85B18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if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section </w:instrText>
    </w:r>
    <w:r w:rsidRPr="00D85B18">
      <w:rPr>
        <w:color w:val="17365D" w:themeColor="text2" w:themeShade="BF"/>
      </w:rPr>
      <w:fldChar w:fldCharType="separate"/>
    </w:r>
    <w:r w:rsidR="008032D2">
      <w:rPr>
        <w:color w:val="17365D" w:themeColor="text2" w:themeShade="BF"/>
      </w:rPr>
      <w:instrText>2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>="</w:instrText>
    </w:r>
    <w:r w:rsidR="00AA02DC">
      <w:rPr>
        <w:color w:val="17365D" w:themeColor="text2" w:themeShade="BF"/>
      </w:rPr>
      <w:instrText>2</w:instrText>
    </w:r>
    <w:r w:rsidRPr="00D85B18">
      <w:rPr>
        <w:color w:val="17365D" w:themeColor="text2" w:themeShade="BF"/>
      </w:rPr>
      <w:instrText xml:space="preserve">" </w:instrText>
    </w:r>
    <w:r w:rsidRPr="00D85B18">
      <w:rPr>
        <w:color w:val="17365D" w:themeColor="text2" w:themeShade="BF"/>
      </w:rPr>
      <w:fldChar w:fldCharType="begin"/>
    </w:r>
    <w:r w:rsidRPr="00D85B18">
      <w:rPr>
        <w:color w:val="17365D" w:themeColor="text2" w:themeShade="BF"/>
      </w:rPr>
      <w:instrText xml:space="preserve"> page </w:instrText>
    </w:r>
    <w:r w:rsidRPr="00D85B18">
      <w:rPr>
        <w:color w:val="17365D" w:themeColor="text2" w:themeShade="BF"/>
      </w:rPr>
      <w:fldChar w:fldCharType="separate"/>
    </w:r>
    <w:r w:rsidR="008032D2">
      <w:rPr>
        <w:noProof/>
        <w:color w:val="17365D" w:themeColor="text2" w:themeShade="BF"/>
      </w:rPr>
      <w:instrText>2</w:instrText>
    </w:r>
    <w:r w:rsidRPr="00D85B18">
      <w:rPr>
        <w:color w:val="17365D" w:themeColor="text2" w:themeShade="BF"/>
      </w:rPr>
      <w:fldChar w:fldCharType="end"/>
    </w:r>
    <w:r w:rsidRPr="00D85B18">
      <w:rPr>
        <w:color w:val="17365D" w:themeColor="text2" w:themeShade="BF"/>
      </w:rPr>
      <w:instrText xml:space="preserve"> ""</w:instrText>
    </w:r>
    <w:r w:rsidR="008032D2">
      <w:rPr>
        <w:color w:val="17365D" w:themeColor="text2" w:themeShade="BF"/>
      </w:rPr>
      <w:fldChar w:fldCharType="separate"/>
    </w:r>
    <w:r w:rsidR="008032D2">
      <w:rPr>
        <w:noProof/>
        <w:color w:val="17365D" w:themeColor="text2" w:themeShade="BF"/>
      </w:rPr>
      <w:t>2</w:t>
    </w:r>
    <w:r w:rsidRPr="00D85B18"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8A267C" w14:textId="438323F8" w:rsidR="00B62631" w:rsidRPr="001D6A11" w:rsidRDefault="00D85B18" w:rsidP="00D85B18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if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section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8032D2">
      <w:rPr>
        <w:rFonts w:cs="Times New Roman (本文のフォント - コンプレ"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>="</w:instrText>
    </w:r>
    <w:r w:rsidR="00AA02DC">
      <w:rPr>
        <w:rFonts w:cs="Times New Roman (本文のフォント - コンプレ"/>
        <w:color w:val="0F243E" w:themeColor="text2" w:themeShade="80"/>
      </w:rPr>
      <w:instrText>2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" </w:instrText>
    </w:r>
    <w:r w:rsidRPr="00D85B18">
      <w:rPr>
        <w:rFonts w:cs="Times New Roman (本文のフォント - コンプレ"/>
        <w:color w:val="0F243E" w:themeColor="text2" w:themeShade="80"/>
      </w:rPr>
      <w:fldChar w:fldCharType="begin"/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instrText>page</w:instrText>
    </w:r>
    <w:r w:rsidRPr="00D85B18">
      <w:rPr>
        <w:rFonts w:cs="Times New Roman (本文のフォント - コンプレ"/>
        <w:color w:val="0F243E" w:themeColor="text2" w:themeShade="80"/>
      </w:rPr>
      <w:instrText xml:space="preserve"> </w:instrText>
    </w:r>
    <w:r w:rsidRPr="00D85B18">
      <w:rPr>
        <w:rFonts w:cs="Times New Roman (本文のフォント - コンプレ"/>
        <w:color w:val="0F243E" w:themeColor="text2" w:themeShade="80"/>
      </w:rPr>
      <w:fldChar w:fldCharType="separate"/>
    </w:r>
    <w:r w:rsidR="008032D2">
      <w:rPr>
        <w:rFonts w:cs="Times New Roman (本文のフォント - コンプレ"/>
        <w:noProof/>
        <w:color w:val="0F243E" w:themeColor="text2" w:themeShade="80"/>
      </w:rPr>
      <w:instrText>1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  <w:r w:rsidRPr="00D85B18">
      <w:rPr>
        <w:rFonts w:cs="Times New Roman (本文のフォント - コンプレ"/>
        <w:color w:val="0F243E" w:themeColor="text2" w:themeShade="80"/>
      </w:rPr>
      <w:instrText xml:space="preserve"> ""</w:instrText>
    </w:r>
    <w:r w:rsidRPr="00D85B18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473C70B7" w14:textId="77777777" w:rsidTr="00D85B18">
      <w:tc>
        <w:tcPr>
          <w:tcW w:w="5000" w:type="pct"/>
          <w:vAlign w:val="center"/>
        </w:tcPr>
        <w:p w14:paraId="3A1EB617" w14:textId="0626A16F" w:rsidR="00BD28C6" w:rsidRDefault="00D85B18" w:rsidP="009947A2">
          <w:pPr>
            <w:pStyle w:val="Footer"/>
          </w:pPr>
          <w:r w:rsidRPr="00D85B18">
            <w:fldChar w:fldCharType="begin"/>
          </w:r>
          <w:r w:rsidRPr="00D85B18">
            <w:instrText xml:space="preserve">if </w:instrText>
          </w:r>
          <w:r w:rsidRPr="00D85B18">
            <w:fldChar w:fldCharType="begin"/>
          </w:r>
          <w:r w:rsidRPr="00D85B18">
            <w:instrText xml:space="preserve"> section </w:instrText>
          </w:r>
          <w:r w:rsidRPr="00D85B18">
            <w:fldChar w:fldCharType="separate"/>
          </w:r>
          <w:r w:rsidR="008032D2">
            <w:instrText>1</w:instrText>
          </w:r>
          <w:r w:rsidRPr="00D85B18">
            <w:fldChar w:fldCharType="end"/>
          </w:r>
          <w:r w:rsidRPr="00D85B18">
            <w:instrText xml:space="preserve">="1" </w:instrText>
          </w:r>
          <w:r w:rsidRPr="00D85B18">
            <w:fldChar w:fldCharType="begin"/>
          </w:r>
          <w:r w:rsidRPr="00D85B18">
            <w:instrText xml:space="preserve"> DOCPROPERTY "</w:instrText>
          </w:r>
          <w:r>
            <w:instrText>year</w:instrText>
          </w:r>
          <w:r w:rsidRPr="00D85B18">
            <w:instrText xml:space="preserve">" \* MERGEFORMAT </w:instrText>
          </w:r>
          <w:r w:rsidRPr="00D85B18">
            <w:fldChar w:fldCharType="separate"/>
          </w:r>
          <w:r w:rsidR="006A5DDB" w:rsidRPr="006A5DDB">
            <w:rPr>
              <w:b/>
              <w:bCs/>
            </w:rPr>
            <w:instrText>出版年</w:instrText>
          </w:r>
          <w:r w:rsidRPr="00D85B18">
            <w:fldChar w:fldCharType="end"/>
          </w:r>
          <w:r w:rsidRPr="00D85B18">
            <w:instrText xml:space="preserve"> ""</w:instrText>
          </w:r>
          <w:r w:rsidR="008032D2">
            <w:fldChar w:fldCharType="separate"/>
          </w:r>
          <w:r w:rsidR="008032D2" w:rsidRPr="006A5DDB">
            <w:rPr>
              <w:b/>
              <w:bCs/>
              <w:noProof/>
            </w:rPr>
            <w:t>出版年</w:t>
          </w:r>
          <w:r w:rsidRPr="00D85B18">
            <w:fldChar w:fldCharType="end"/>
          </w:r>
        </w:p>
      </w:tc>
    </w:tr>
  </w:tbl>
  <w:p w14:paraId="0A13BA5E" w14:textId="77777777" w:rsidR="00BD28C6" w:rsidRDefault="00BD28C6" w:rsidP="00994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53C29A" w14:textId="77777777" w:rsidR="007E2185" w:rsidRDefault="007E2185">
      <w:r>
        <w:separator/>
      </w:r>
    </w:p>
  </w:footnote>
  <w:footnote w:type="continuationSeparator" w:id="0">
    <w:p w14:paraId="2A83A84F" w14:textId="77777777" w:rsidR="007E2185" w:rsidRDefault="007E21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0E408" w14:textId="01723ED0" w:rsidR="009A5E5B" w:rsidRPr="00EE7128" w:rsidRDefault="00EE7128" w:rsidP="00EE7128">
    <w:pPr>
      <w:pStyle w:val="Header"/>
      <w:rPr>
        <w:rFonts w:asciiTheme="majorHAnsi" w:eastAsiaTheme="majorEastAsia" w:hAnsiTheme="majorHAnsi" w:cstheme="majorBidi"/>
      </w:rPr>
    </w:pP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if 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section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="008032D2">
      <w:rPr>
        <w:rFonts w:asciiTheme="majorHAnsi" w:eastAsiaTheme="majorEastAsia" w:hAnsiTheme="majorHAnsi" w:cstheme="majorBidi"/>
      </w:rPr>
      <w:instrText>2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>="2"</w:instrText>
    </w:r>
    <w:r w:rsidRPr="00EE7128">
      <w:rPr>
        <w:rFonts w:asciiTheme="majorHAnsi" w:eastAsiaTheme="majorEastAsia" w:hAnsiTheme="majorHAnsi" w:cstheme="majorBidi"/>
      </w:rPr>
      <w:fldChar w:fldCharType="begin"/>
    </w:r>
    <w:r w:rsidRP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Pr="00EE7128">
      <w:rPr>
        <w:rFonts w:asciiTheme="majorHAnsi" w:eastAsiaTheme="majorEastAsia" w:hAnsiTheme="majorHAnsi" w:cstheme="majorBidi"/>
      </w:rPr>
      <w:fldChar w:fldCharType="separate"/>
    </w:r>
    <w:r w:rsidRPr="00EE7128">
      <w:rPr>
        <w:rFonts w:asciiTheme="majorHAnsi" w:eastAsiaTheme="majorEastAsia" w:hAnsiTheme="majorHAnsi" w:cstheme="majorBidi"/>
      </w:rPr>
      <w:instrText>本のタイトル</w:instrText>
    </w:r>
    <w:r w:rsidRPr="00EE7128">
      <w:rPr>
        <w:rFonts w:asciiTheme="majorHAnsi" w:eastAsiaTheme="majorEastAsia" w:hAnsiTheme="majorHAnsi" w:cstheme="majorBidi"/>
      </w:rPr>
      <w:fldChar w:fldCharType="end"/>
    </w:r>
    <w:r w:rsidRPr="00EE7128">
      <w:rPr>
        <w:rFonts w:asciiTheme="majorHAnsi" w:eastAsiaTheme="majorEastAsia" w:hAnsiTheme="majorHAnsi" w:cstheme="majorBidi"/>
      </w:rPr>
      <w:instrText xml:space="preserve"> ""</w:instrText>
    </w:r>
    <w:r w:rsidR="008032D2">
      <w:rPr>
        <w:rFonts w:asciiTheme="majorHAnsi" w:eastAsiaTheme="majorEastAsia" w:hAnsiTheme="majorHAnsi" w:cstheme="majorBidi"/>
      </w:rPr>
      <w:fldChar w:fldCharType="separate"/>
    </w:r>
    <w:r w:rsidR="008032D2" w:rsidRPr="00EE7128">
      <w:rPr>
        <w:rFonts w:asciiTheme="majorHAnsi" w:eastAsiaTheme="majorEastAsia" w:hAnsiTheme="majorHAnsi" w:cstheme="majorBidi"/>
        <w:noProof/>
      </w:rPr>
      <w:t>本のタイトル</w:t>
    </w:r>
    <w:r w:rsidRPr="00EE7128"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D3C67E" w14:textId="76AF246C" w:rsidR="00B62631" w:rsidRPr="00C70434" w:rsidRDefault="00D85B18" w:rsidP="009947A2">
    <w:pPr>
      <w:pStyle w:val="Header"/>
      <w:jc w:val="right"/>
    </w:pP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if </w:instrText>
    </w:r>
    <w:r w:rsidRPr="00D85B18">
      <w:rPr>
        <w:rFonts w:asciiTheme="majorHAnsi" w:eastAsiaTheme="majorEastAsia" w:hAnsiTheme="majorHAnsi" w:cstheme="majorBidi"/>
      </w:rPr>
      <w:fldChar w:fldCharType="begin"/>
    </w:r>
    <w:r w:rsidRPr="00D85B18">
      <w:rPr>
        <w:rFonts w:asciiTheme="majorHAnsi" w:eastAsiaTheme="majorEastAsia" w:hAnsiTheme="majorHAnsi" w:cstheme="majorBidi"/>
      </w:rPr>
      <w:instrText xml:space="preserve"> section </w:instrText>
    </w:r>
    <w:r w:rsidRPr="00D85B18">
      <w:rPr>
        <w:rFonts w:asciiTheme="majorHAnsi" w:eastAsiaTheme="majorEastAsia" w:hAnsiTheme="majorHAnsi" w:cstheme="majorBidi"/>
      </w:rPr>
      <w:fldChar w:fldCharType="separate"/>
    </w:r>
    <w:r w:rsidR="008032D2">
      <w:rPr>
        <w:rFonts w:asciiTheme="majorHAnsi" w:eastAsiaTheme="majorEastAsia" w:hAnsiTheme="majorHAnsi" w:cstheme="majorBidi"/>
      </w:rPr>
      <w:instrText>1</w:instrText>
    </w:r>
    <w:r w:rsidRPr="00D85B1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>="</w:instrText>
    </w:r>
    <w:r w:rsidR="00B82B1C">
      <w:rPr>
        <w:rFonts w:asciiTheme="majorHAnsi" w:eastAsiaTheme="majorEastAsia" w:hAnsiTheme="majorHAnsi" w:cstheme="majorBidi"/>
      </w:rPr>
      <w:instrText>2</w:instrText>
    </w:r>
    <w:r w:rsidRPr="00D85B18">
      <w:rPr>
        <w:rFonts w:asciiTheme="majorHAnsi" w:eastAsiaTheme="majorEastAsia" w:hAnsiTheme="majorHAnsi" w:cstheme="majorBidi"/>
      </w:rPr>
      <w:instrText>"</w:instrText>
    </w:r>
    <w:r w:rsidR="00EE7128">
      <w:rPr>
        <w:rFonts w:asciiTheme="majorHAnsi" w:eastAsiaTheme="majorEastAsia" w:hAnsiTheme="majorHAnsi" w:cstheme="majorBidi"/>
      </w:rPr>
      <w:fldChar w:fldCharType="begin"/>
    </w:r>
    <w:r w:rsidR="00EE7128">
      <w:rPr>
        <w:rFonts w:asciiTheme="majorHAnsi" w:eastAsiaTheme="majorEastAsia" w:hAnsiTheme="majorHAnsi" w:cstheme="majorBidi"/>
      </w:rPr>
      <w:instrText xml:space="preserve"> DOCPROPERTY  title-meta  \* MERGEFORMAT </w:instrText>
    </w:r>
    <w:r w:rsidR="00EE7128">
      <w:rPr>
        <w:rFonts w:asciiTheme="majorHAnsi" w:eastAsiaTheme="majorEastAsia" w:hAnsiTheme="majorHAnsi" w:cstheme="majorBidi"/>
      </w:rPr>
      <w:fldChar w:fldCharType="separate"/>
    </w:r>
    <w:r w:rsidR="00EE7128">
      <w:rPr>
        <w:rFonts w:asciiTheme="majorHAnsi" w:eastAsiaTheme="majorEastAsia" w:hAnsiTheme="majorHAnsi" w:cstheme="majorBidi"/>
      </w:rPr>
      <w:instrText>本のタイトル</w:instrText>
    </w:r>
    <w:r w:rsidR="00EE7128">
      <w:rPr>
        <w:rFonts w:asciiTheme="majorHAnsi" w:eastAsiaTheme="majorEastAsia" w:hAnsiTheme="majorHAnsi" w:cstheme="majorBidi"/>
      </w:rPr>
      <w:fldChar w:fldCharType="end"/>
    </w:r>
    <w:r w:rsidRPr="00D85B18">
      <w:rPr>
        <w:rFonts w:asciiTheme="majorHAnsi" w:eastAsiaTheme="majorEastAsia" w:hAnsiTheme="majorHAnsi" w:cstheme="majorBidi"/>
      </w:rPr>
      <w:instrText xml:space="preserve"> ""</w:instrText>
    </w:r>
    <w:r w:rsidRPr="00D85B18"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9FE324" w14:textId="32408ED3" w:rsidR="005E6EC4" w:rsidRDefault="005E6EC4">
    <w:pPr>
      <w:pStyle w:val="Header"/>
    </w:pPr>
    <w:r>
      <w:rPr>
        <w:noProof/>
      </w:rPr>
      <w:drawing>
        <wp:anchor distT="0" distB="0" distL="114300" distR="114300" simplePos="0" relativeHeight="251658239" behindDoc="1" locked="0" layoutInCell="1" allowOverlap="1" wp14:anchorId="71B40379" wp14:editId="22AB302D">
          <wp:simplePos x="0" y="0"/>
          <wp:positionH relativeFrom="page">
            <wp:align>center</wp:align>
          </wp:positionH>
          <wp:positionV relativeFrom="paragraph">
            <wp:posOffset>3401695</wp:posOffset>
          </wp:positionV>
          <wp:extent cx="4510243" cy="4673600"/>
          <wp:effectExtent l="0" t="0" r="5080" b="0"/>
          <wp:wrapNone/>
          <wp:docPr id="1442794999" name="Picture 1" descr="A close up of a chi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42794999" name="Picture 1" descr="A close up of a chip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0243" cy="4673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Heading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50"/>
  <w:embedSystemFonts/>
  <w:bordersDoNotSurroundHeader/>
  <w:bordersDoNotSurroundFooter/>
  <w:proofState w:grammar="dirty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61B54"/>
    <w:rsid w:val="0007477B"/>
    <w:rsid w:val="00076210"/>
    <w:rsid w:val="00082EB2"/>
    <w:rsid w:val="001020B1"/>
    <w:rsid w:val="00134322"/>
    <w:rsid w:val="00180A8D"/>
    <w:rsid w:val="001A227C"/>
    <w:rsid w:val="001C4BFB"/>
    <w:rsid w:val="001D54FF"/>
    <w:rsid w:val="001E63A4"/>
    <w:rsid w:val="0024572E"/>
    <w:rsid w:val="0024629B"/>
    <w:rsid w:val="00252B46"/>
    <w:rsid w:val="00262984"/>
    <w:rsid w:val="00296DA8"/>
    <w:rsid w:val="002C2C00"/>
    <w:rsid w:val="002D60FC"/>
    <w:rsid w:val="0032258F"/>
    <w:rsid w:val="0032344E"/>
    <w:rsid w:val="00333B31"/>
    <w:rsid w:val="00340594"/>
    <w:rsid w:val="003876B0"/>
    <w:rsid w:val="003A3512"/>
    <w:rsid w:val="003C5B27"/>
    <w:rsid w:val="00430706"/>
    <w:rsid w:val="00451110"/>
    <w:rsid w:val="00452E72"/>
    <w:rsid w:val="00464F1E"/>
    <w:rsid w:val="00476AAC"/>
    <w:rsid w:val="00481A11"/>
    <w:rsid w:val="004B3E71"/>
    <w:rsid w:val="004C2DF4"/>
    <w:rsid w:val="004C3723"/>
    <w:rsid w:val="004C5CE1"/>
    <w:rsid w:val="004E0666"/>
    <w:rsid w:val="004E29B3"/>
    <w:rsid w:val="00507E56"/>
    <w:rsid w:val="00513790"/>
    <w:rsid w:val="00520FBA"/>
    <w:rsid w:val="00541CC8"/>
    <w:rsid w:val="00545F0C"/>
    <w:rsid w:val="005640ED"/>
    <w:rsid w:val="0057638D"/>
    <w:rsid w:val="00587715"/>
    <w:rsid w:val="00590D07"/>
    <w:rsid w:val="005A4DB5"/>
    <w:rsid w:val="005B012C"/>
    <w:rsid w:val="005E0ECC"/>
    <w:rsid w:val="005E6EC4"/>
    <w:rsid w:val="00635504"/>
    <w:rsid w:val="00640615"/>
    <w:rsid w:val="00677B84"/>
    <w:rsid w:val="006856B5"/>
    <w:rsid w:val="006A5DDB"/>
    <w:rsid w:val="006C745B"/>
    <w:rsid w:val="006C7F8C"/>
    <w:rsid w:val="007021C5"/>
    <w:rsid w:val="00720A34"/>
    <w:rsid w:val="007304B2"/>
    <w:rsid w:val="007359B7"/>
    <w:rsid w:val="00763BD1"/>
    <w:rsid w:val="00784D58"/>
    <w:rsid w:val="007908FF"/>
    <w:rsid w:val="007C7726"/>
    <w:rsid w:val="007E2185"/>
    <w:rsid w:val="007F0260"/>
    <w:rsid w:val="007F64DA"/>
    <w:rsid w:val="008032D2"/>
    <w:rsid w:val="00805CC4"/>
    <w:rsid w:val="00820CFA"/>
    <w:rsid w:val="0082699E"/>
    <w:rsid w:val="00872BEE"/>
    <w:rsid w:val="008A3C96"/>
    <w:rsid w:val="008A585A"/>
    <w:rsid w:val="008A6E2C"/>
    <w:rsid w:val="008D55B9"/>
    <w:rsid w:val="008D6863"/>
    <w:rsid w:val="009046AE"/>
    <w:rsid w:val="00905AF0"/>
    <w:rsid w:val="009118D6"/>
    <w:rsid w:val="00911BD6"/>
    <w:rsid w:val="0091480D"/>
    <w:rsid w:val="009206AB"/>
    <w:rsid w:val="00925602"/>
    <w:rsid w:val="00936D70"/>
    <w:rsid w:val="009418A7"/>
    <w:rsid w:val="009524A5"/>
    <w:rsid w:val="00954B78"/>
    <w:rsid w:val="009557C2"/>
    <w:rsid w:val="0098695F"/>
    <w:rsid w:val="00991E70"/>
    <w:rsid w:val="009947A2"/>
    <w:rsid w:val="009951D3"/>
    <w:rsid w:val="009A5E5B"/>
    <w:rsid w:val="009C51C3"/>
    <w:rsid w:val="00A17ED9"/>
    <w:rsid w:val="00A20EF3"/>
    <w:rsid w:val="00A43DF1"/>
    <w:rsid w:val="00A667C6"/>
    <w:rsid w:val="00A904BD"/>
    <w:rsid w:val="00A9252F"/>
    <w:rsid w:val="00A937EA"/>
    <w:rsid w:val="00AA02DC"/>
    <w:rsid w:val="00AB5839"/>
    <w:rsid w:val="00AB5C0A"/>
    <w:rsid w:val="00AB7485"/>
    <w:rsid w:val="00AD5220"/>
    <w:rsid w:val="00AF6560"/>
    <w:rsid w:val="00B62631"/>
    <w:rsid w:val="00B72E5B"/>
    <w:rsid w:val="00B72E91"/>
    <w:rsid w:val="00B82B1C"/>
    <w:rsid w:val="00B86B75"/>
    <w:rsid w:val="00B86F2A"/>
    <w:rsid w:val="00B961A5"/>
    <w:rsid w:val="00BB3868"/>
    <w:rsid w:val="00BC20D6"/>
    <w:rsid w:val="00BC48D5"/>
    <w:rsid w:val="00BD28C6"/>
    <w:rsid w:val="00C17E2B"/>
    <w:rsid w:val="00C31630"/>
    <w:rsid w:val="00C36279"/>
    <w:rsid w:val="00C70164"/>
    <w:rsid w:val="00C8384C"/>
    <w:rsid w:val="00CA1184"/>
    <w:rsid w:val="00CC1860"/>
    <w:rsid w:val="00CF0131"/>
    <w:rsid w:val="00D054CF"/>
    <w:rsid w:val="00D05C66"/>
    <w:rsid w:val="00D13EC1"/>
    <w:rsid w:val="00D45D58"/>
    <w:rsid w:val="00D85B18"/>
    <w:rsid w:val="00DA5081"/>
    <w:rsid w:val="00DD063C"/>
    <w:rsid w:val="00DE40EA"/>
    <w:rsid w:val="00DF3570"/>
    <w:rsid w:val="00DF7F4B"/>
    <w:rsid w:val="00E11AD6"/>
    <w:rsid w:val="00E12099"/>
    <w:rsid w:val="00E25DF9"/>
    <w:rsid w:val="00E2786E"/>
    <w:rsid w:val="00E315A3"/>
    <w:rsid w:val="00E40B72"/>
    <w:rsid w:val="00E56BC3"/>
    <w:rsid w:val="00E61B28"/>
    <w:rsid w:val="00E659D7"/>
    <w:rsid w:val="00EE4566"/>
    <w:rsid w:val="00EE7128"/>
    <w:rsid w:val="00EF4AE3"/>
    <w:rsid w:val="00F06A80"/>
    <w:rsid w:val="00F12D01"/>
    <w:rsid w:val="00F82367"/>
    <w:rsid w:val="00FA1EB0"/>
    <w:rsid w:val="00FA286E"/>
    <w:rsid w:val="00FA3D42"/>
    <w:rsid w:val="00FE7F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Heading1">
    <w:name w:val="heading 1"/>
    <w:basedOn w:val="BodyText"/>
    <w:next w:val="Normal"/>
    <w:link w:val="Heading1Char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Heading2">
    <w:name w:val="heading 2"/>
    <w:next w:val="Normal"/>
    <w:link w:val="Heading2Char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1C4BFB"/>
    <w:pPr>
      <w:keepNext/>
      <w:keepLines/>
      <w:numPr>
        <w:ilvl w:val="2"/>
        <w:numId w:val="1"/>
      </w:numPr>
      <w:spacing w:line="252" w:lineRule="auto"/>
      <w:outlineLvl w:val="2"/>
    </w:pPr>
    <w:rPr>
      <w:rFonts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481A11"/>
    <w:pPr>
      <w:keepNext/>
      <w:keepLines/>
      <w:spacing w:line="252" w:lineRule="auto"/>
      <w:outlineLvl w:val="3"/>
    </w:pPr>
    <w:rPr>
      <w:rFonts w:ascii="源ノ角ゴシック Normal" w:eastAsia="源ノ角ゴシック Normal" w:hAnsi="源ノ角ゴシック Normal" w:cs="源ノ角ゴシック Normal"/>
      <w:iCs/>
      <w:color w:val="000000" w:themeColor="text1"/>
    </w:rPr>
  </w:style>
  <w:style w:type="paragraph" w:styleId="Heading5">
    <w:name w:val="heading 5"/>
    <w:basedOn w:val="Heading4"/>
    <w:next w:val="Normal"/>
    <w:link w:val="Heading5Char"/>
    <w:autoRedefine/>
    <w:uiPriority w:val="9"/>
    <w:unhideWhenUsed/>
    <w:qFormat/>
    <w:rsid w:val="001C4BFB"/>
    <w:pPr>
      <w:numPr>
        <w:numId w:val="5"/>
      </w:numPr>
      <w:outlineLvl w:val="4"/>
    </w:pPr>
    <w:rPr>
      <w:sz w:val="1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2EB2"/>
    <w:rPr>
      <w:sz w:val="18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020B1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pacing w:val="-80"/>
      <w:sz w:val="96"/>
      <w:szCs w:val="96"/>
      <w:lang w:eastAsia="ja-JP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BodyText"/>
    <w:next w:val="BodyText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Date">
    <w:name w:val="Date"/>
    <w:basedOn w:val="BodyText"/>
    <w:next w:val="BodyText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BodyText"/>
    <w:autoRedefine/>
    <w:qFormat/>
    <w:rsid w:val="00EE4566"/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FootnoteText">
    <w:name w:val="footnote text"/>
    <w:basedOn w:val="Normal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BodyText"/>
    <w:autoRedefine/>
  </w:style>
  <w:style w:type="paragraph" w:styleId="Caption">
    <w:name w:val="caption"/>
    <w:basedOn w:val="Normal"/>
    <w:next w:val="Normal"/>
    <w:link w:val="CaptionChar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Caption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DefaultParagraphFont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FootnoteReference">
    <w:name w:val="footnote reference"/>
    <w:basedOn w:val="DefaultParagraphFont"/>
    <w:unhideWhenUsed/>
    <w:rsid w:val="00E57EAE"/>
    <w:rPr>
      <w:vertAlign w:val="superscript"/>
    </w:rPr>
  </w:style>
  <w:style w:type="character" w:styleId="Hyperlink">
    <w:name w:val="Hyperlink"/>
    <w:basedOn w:val="DefaultParagraphFont"/>
    <w:uiPriority w:val="99"/>
    <w:qFormat/>
    <w:rsid w:val="00720A34"/>
    <w:rPr>
      <w:color w:val="C00000"/>
      <w:u w:val="single"/>
    </w:rPr>
  </w:style>
  <w:style w:type="paragraph" w:styleId="TOCHeading">
    <w:name w:val="TOC Heading"/>
    <w:basedOn w:val="Heading1"/>
    <w:next w:val="Normal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ListParagraph">
    <w:name w:val="List Paragraph"/>
    <w:basedOn w:val="Normal"/>
    <w:uiPriority w:val="34"/>
    <w:qFormat/>
    <w:rsid w:val="00AB053E"/>
    <w:pPr>
      <w:ind w:left="720"/>
    </w:pPr>
  </w:style>
  <w:style w:type="character" w:customStyle="1" w:styleId="Heading6Char">
    <w:name w:val="Heading 6 Char"/>
    <w:basedOn w:val="DefaultParagraphFont"/>
    <w:link w:val="Heading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PlaceholderText">
    <w:name w:val="Placeholder Text"/>
    <w:basedOn w:val="DefaultParagraphFont"/>
    <w:semiHidden/>
    <w:rsid w:val="007C0B1F"/>
    <w:rPr>
      <w:color w:val="808080"/>
    </w:rPr>
  </w:style>
  <w:style w:type="paragraph" w:styleId="NoSpacing">
    <w:name w:val="No Spacing"/>
    <w:link w:val="NoSpacingChar"/>
    <w:uiPriority w:val="1"/>
    <w:qFormat/>
    <w:rsid w:val="003134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F0C6F"/>
  </w:style>
  <w:style w:type="paragraph" w:styleId="TOC1">
    <w:name w:val="toc 1"/>
    <w:basedOn w:val="Normal"/>
    <w:next w:val="Normal"/>
    <w:autoRedefine/>
    <w:uiPriority w:val="39"/>
    <w:unhideWhenUsed/>
    <w:qFormat/>
    <w:rsid w:val="00DE40EA"/>
    <w:pPr>
      <w:tabs>
        <w:tab w:val="left" w:pos="567"/>
        <w:tab w:val="right" w:leader="dot" w:pos="8902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TableNormal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">
    <w:name w:val="標準の表 11"/>
    <w:basedOn w:val="TableNormal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1">
    <w:name w:val="Table Classic 1"/>
    <w:basedOn w:val="TableNormal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">
    <w:name w:val="標準の表 21"/>
    <w:basedOn w:val="TableNormal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1">
    <w:name w:val="Table Grid 1"/>
    <w:basedOn w:val="TableNormal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BalloonText">
    <w:name w:val="Balloon Text"/>
    <w:basedOn w:val="Normal"/>
    <w:link w:val="BalloonTextChar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C4BFB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81A11"/>
    <w:rPr>
      <w:rFonts w:ascii="源ノ角ゴシック Normal" w:eastAsia="源ノ角ゴシック Normal" w:hAnsi="源ノ角ゴシック Normal" w:cs="源ノ角ゴシック Normal"/>
      <w:iCs/>
      <w:color w:val="000000" w:themeColor="tex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rsid w:val="001C4BFB"/>
    <w:rPr>
      <w:rFonts w:ascii="Source Han Sans Regular" w:eastAsia="Source Han Sans Regular" w:hAnsi="Source Han Sans Regular" w:cs="Source Han Sans Regular"/>
      <w:iCs/>
      <w:color w:val="000000" w:themeColor="text1"/>
      <w:sz w:val="18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020B1"/>
    <w:rPr>
      <w:rFonts w:ascii="Source Han Sans Regular" w:eastAsia="Source Han Sans Regular" w:hAnsi="Source Han Sans Regular" w:cs="Source Han Sans Regular"/>
      <w:color w:val="000000" w:themeColor="text1"/>
      <w:spacing w:val="-80"/>
      <w:sz w:val="96"/>
      <w:szCs w:val="96"/>
      <w:lang w:eastAsia="ja-JP"/>
    </w:rPr>
  </w:style>
  <w:style w:type="character" w:customStyle="1" w:styleId="SubtitleChar">
    <w:name w:val="Subtitle Char"/>
    <w:basedOn w:val="DefaultParagraphFont"/>
    <w:link w:val="Subtitle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Strong">
    <w:name w:val="Strong"/>
    <w:basedOn w:val="DefaultParagraphFont"/>
    <w:uiPriority w:val="22"/>
    <w:qFormat/>
    <w:rsid w:val="00313492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13492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13492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1349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13492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13492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13492"/>
    <w:rPr>
      <w:b w:val="0"/>
      <w:bCs w:val="0"/>
      <w:smallCap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5B012C"/>
    <w:pPr>
      <w:ind w:left="400"/>
    </w:pPr>
  </w:style>
  <w:style w:type="character" w:customStyle="1" w:styleId="BodyTextChar">
    <w:name w:val="Body Text Char"/>
    <w:basedOn w:val="DefaultParagraphFont"/>
    <w:link w:val="BodyText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Heading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Heading2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Heading3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Heading4"/>
    <w:autoRedefine/>
    <w:qFormat/>
    <w:rsid w:val="007F64DA"/>
  </w:style>
  <w:style w:type="paragraph" w:styleId="ListBullet">
    <w:name w:val="List Bullet"/>
    <w:basedOn w:val="Normal"/>
    <w:unhideWhenUsed/>
    <w:rsid w:val="00277BAF"/>
    <w:pPr>
      <w:numPr>
        <w:numId w:val="2"/>
      </w:numPr>
    </w:pPr>
  </w:style>
  <w:style w:type="paragraph" w:styleId="ListBullet2">
    <w:name w:val="List Bullet 2"/>
    <w:basedOn w:val="Normal"/>
    <w:unhideWhenUsed/>
    <w:rsid w:val="00277BAF"/>
    <w:pPr>
      <w:numPr>
        <w:numId w:val="3"/>
      </w:numPr>
    </w:pPr>
  </w:style>
  <w:style w:type="paragraph" w:styleId="ListBullet3">
    <w:name w:val="List Bullet 3"/>
    <w:basedOn w:val="Normal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ListBullet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ListBullet2"/>
    <w:autoRedefine/>
    <w:qFormat/>
    <w:rsid w:val="00C86595"/>
  </w:style>
  <w:style w:type="paragraph" w:customStyle="1" w:styleId="BulletList3">
    <w:name w:val="Bullet List 3"/>
    <w:basedOn w:val="ListBullet3"/>
    <w:autoRedefine/>
    <w:qFormat/>
    <w:rsid w:val="00277BAF"/>
  </w:style>
  <w:style w:type="paragraph" w:styleId="TOC4">
    <w:name w:val="toc 4"/>
    <w:basedOn w:val="Normal"/>
    <w:next w:val="Normal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TOC5">
    <w:name w:val="toc 5"/>
    <w:basedOn w:val="Normal"/>
    <w:next w:val="Normal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TOC6">
    <w:name w:val="toc 6"/>
    <w:basedOn w:val="Normal"/>
    <w:next w:val="Normal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TOC7">
    <w:name w:val="toc 7"/>
    <w:basedOn w:val="Normal"/>
    <w:next w:val="Normal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TOC8">
    <w:name w:val="toc 8"/>
    <w:basedOn w:val="Normal"/>
    <w:next w:val="Normal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TOC9">
    <w:name w:val="toc 9"/>
    <w:basedOn w:val="Normal"/>
    <w:next w:val="Normal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BodyText"/>
    <w:next w:val="BodyText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BodyText"/>
    <w:next w:val="BodyText"/>
    <w:autoRedefine/>
    <w:qFormat/>
    <w:rsid w:val="004B3E71"/>
    <w:pPr>
      <w:spacing w:afterLines="50" w:after="120"/>
      <w:jc w:val="center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0">
    <w:name w:val="表 (格子)1"/>
    <w:basedOn w:val="TableGrid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EndnoteText">
    <w:name w:val="endnote text"/>
    <w:basedOn w:val="Normal"/>
    <w:link w:val="EndnoteTextChar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EndnoteTextChar">
    <w:name w:val="Endnote Text Char"/>
    <w:basedOn w:val="DefaultParagraphFont"/>
    <w:link w:val="EndnoteText"/>
    <w:semiHidden/>
    <w:rsid w:val="00E57EAE"/>
    <w:rPr>
      <w:rFonts w:ascii="Source Sans Pro" w:eastAsia="Source Han Code JP R" w:hAnsi="Source Sans Pro"/>
      <w:sz w:val="16"/>
    </w:rPr>
  </w:style>
  <w:style w:type="character" w:styleId="EndnoteReference">
    <w:name w:val="endnote reference"/>
    <w:basedOn w:val="DefaultParagraphFont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BodyText"/>
    <w:autoRedefine/>
    <w:qFormat/>
    <w:rsid w:val="00AB5839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Heading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Heading2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Heading3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Heading4"/>
    <w:next w:val="Heading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Heading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BodyText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BodyText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Heading5"/>
    <w:autoRedefine/>
    <w:qFormat/>
    <w:rsid w:val="001C4BFB"/>
    <w:pPr>
      <w:numPr>
        <w:numId w:val="0"/>
      </w:numPr>
    </w:pPr>
    <w:rPr>
      <w:bCs/>
      <w:szCs w:val="18"/>
    </w:rPr>
  </w:style>
  <w:style w:type="numbering" w:customStyle="1" w:styleId="1">
    <w:name w:val="現在のリスト1"/>
    <w:uiPriority w:val="99"/>
    <w:rsid w:val="005B012C"/>
    <w:pPr>
      <w:numPr>
        <w:numId w:val="437"/>
      </w:numPr>
    </w:pPr>
  </w:style>
  <w:style w:type="character" w:styleId="FollowedHyperlink">
    <w:name w:val="FollowedHyperlink"/>
    <w:basedOn w:val="DefaultParagraphFont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BodyText"/>
    <w:autoRedefine/>
    <w:qFormat/>
    <w:rsid w:val="00082EB2"/>
    <w:rPr>
      <w:b/>
      <w:bCs/>
      <w:vanish/>
      <w:szCs w:val="18"/>
    </w:rPr>
  </w:style>
  <w:style w:type="paragraph" w:customStyle="1" w:styleId="12">
    <w:name w:val="スタイル1"/>
    <w:basedOn w:val="BodyText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3</Pages>
  <Words>874</Words>
  <Characters>4983</Characters>
  <Application>Microsoft Office Word</Application>
  <DocSecurity>2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39</cp:revision>
  <dcterms:created xsi:type="dcterms:W3CDTF">2024-06-26T11:31:00Z</dcterms:created>
  <dcterms:modified xsi:type="dcterms:W3CDTF">2024-08-09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